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265586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148488" cy="3378467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37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4658627" cy="2589195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006774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664857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4283242" cy="5149515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514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031719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168766" cy="4225490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форов Нурмухаммад</dc:creator>
  <dc:language>ru-RU</dc:language>
  <cp:keywords/>
  <dcterms:created xsi:type="dcterms:W3CDTF">2025-03-29T13:23:07Z</dcterms:created>
  <dcterms:modified xsi:type="dcterms:W3CDTF">2025-03-29T13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